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A217B" w14:textId="02FE4938" w:rsidR="00C40C9A" w:rsidRDefault="0062709D" w:rsidP="00C40C9A">
      <w:pPr>
        <w:ind w:left="420" w:hanging="420"/>
      </w:pPr>
      <w:r>
        <w:t>202</w:t>
      </w:r>
      <w:r w:rsidR="00C40C9A">
        <w:rPr>
          <w:rFonts w:hint="eastAsia"/>
        </w:rPr>
        <w:t>1</w:t>
      </w:r>
      <w:r>
        <w:t>年</w:t>
      </w:r>
      <w:r w:rsidR="005E0F10">
        <w:t>4</w:t>
      </w:r>
      <w:r>
        <w:t>月</w:t>
      </w:r>
      <w:r w:rsidR="005E0F10">
        <w:t>2</w:t>
      </w:r>
      <w:r w:rsidR="007C13C2">
        <w:t>5</w:t>
      </w:r>
      <w:r>
        <w:t>日</w:t>
      </w:r>
    </w:p>
    <w:p w14:paraId="7928C5D0" w14:textId="495F8EB0" w:rsidR="002D23A4" w:rsidRDefault="00C40C9A" w:rsidP="00C40C9A">
      <w:pPr>
        <w:ind w:left="420" w:hanging="420"/>
      </w:pPr>
      <w:r>
        <w:rPr>
          <w:rFonts w:hint="eastAsia"/>
        </w:rPr>
        <w:t>1、</w:t>
      </w:r>
      <w:r w:rsidR="002D23A4">
        <w:rPr>
          <w:rFonts w:hint="eastAsia"/>
        </w:rPr>
        <w:t>标定板方格--方格宽度：30mm</w:t>
      </w:r>
    </w:p>
    <w:p w14:paraId="3A3FE8AA" w14:textId="60998985" w:rsidR="002D23A4" w:rsidRDefault="00C40C9A" w:rsidP="00C40C9A">
      <w:r>
        <w:rPr>
          <w:rFonts w:hint="eastAsia"/>
        </w:rPr>
        <w:t>2、</w:t>
      </w:r>
      <w:r w:rsidR="002D23A4">
        <w:t>S</w:t>
      </w:r>
      <w:r w:rsidR="002D23A4">
        <w:rPr>
          <w:rFonts w:hint="eastAsia"/>
        </w:rPr>
        <w:t>lant角 4</w:t>
      </w:r>
      <w:r w:rsidR="0062709D">
        <w:rPr>
          <w:rFonts w:hint="eastAsia"/>
        </w:rPr>
        <w:t>5</w:t>
      </w:r>
      <w:r w:rsidR="002D23A4">
        <w:rPr>
          <w:rFonts w:hint="eastAsia"/>
        </w:rPr>
        <w:t>度</w:t>
      </w:r>
    </w:p>
    <w:p w14:paraId="40CD8797" w14:textId="77777777" w:rsidR="002D23A4" w:rsidRDefault="002D23A4" w:rsidP="002D23A4"/>
    <w:p w14:paraId="27D790C9" w14:textId="77777777" w:rsidR="002D23A4" w:rsidRDefault="002D23A4" w:rsidP="002D23A4">
      <w:r>
        <w:rPr>
          <w:rFonts w:hint="eastAsia"/>
        </w:rPr>
        <w:t>标定信息</w:t>
      </w:r>
    </w:p>
    <w:p w14:paraId="70AF9FAD" w14:textId="77777777" w:rsidR="008702A2" w:rsidRDefault="008702A2" w:rsidP="008702A2">
      <w:r>
        <w:t>Intrinsics</w:t>
      </w:r>
    </w:p>
    <w:p w14:paraId="1C8D9155" w14:textId="77777777" w:rsidR="008702A2" w:rsidRDefault="008702A2" w:rsidP="008702A2">
      <w:r>
        <w:t>----------</w:t>
      </w:r>
    </w:p>
    <w:p w14:paraId="71C7E72E" w14:textId="77777777" w:rsidR="007C13C2" w:rsidRDefault="007C13C2" w:rsidP="007C13C2">
      <w:r>
        <w:t>Focal length (pixels):   [ 1828.3606 +/- 0.4573     1828.3912 +/- 0.4534  ]</w:t>
      </w:r>
    </w:p>
    <w:p w14:paraId="1CFCB235" w14:textId="77777777" w:rsidR="007C13C2" w:rsidRDefault="007C13C2" w:rsidP="007C13C2">
      <w:r>
        <w:t>Principal point (pixels):[  753.9424 +/- 0.1773      609.8018 +/- 0.1937  ]</w:t>
      </w:r>
    </w:p>
    <w:p w14:paraId="0921819D" w14:textId="77777777" w:rsidR="007C13C2" w:rsidRDefault="007C13C2" w:rsidP="007C13C2">
      <w:r>
        <w:t>Radial distortion:       [   -0.0872 +/- 0.0010        0.3738 +/- 0.0086  ]</w:t>
      </w:r>
    </w:p>
    <w:p w14:paraId="7EB2EB49" w14:textId="77777777" w:rsidR="007C13C2" w:rsidRDefault="007C13C2" w:rsidP="007C13C2"/>
    <w:p w14:paraId="2C8E3DB9" w14:textId="6576193B" w:rsidR="00920890" w:rsidRDefault="00920890" w:rsidP="007C13C2">
      <w:r>
        <w:rPr>
          <w:rFonts w:hint="eastAsia"/>
        </w:rPr>
        <w:t>激光面标定：</w:t>
      </w:r>
    </w:p>
    <w:p w14:paraId="75DA4D78" w14:textId="68AFB56E" w:rsidR="00920890" w:rsidRDefault="00920890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355"/>
        <w:gridCol w:w="1622"/>
        <w:gridCol w:w="1413"/>
        <w:gridCol w:w="850"/>
        <w:gridCol w:w="1559"/>
        <w:gridCol w:w="1497"/>
      </w:tblGrid>
      <w:tr w:rsidR="002C1D33" w14:paraId="2D55CA02" w14:textId="77777777" w:rsidTr="005E0F10">
        <w:tc>
          <w:tcPr>
            <w:tcW w:w="1355" w:type="dxa"/>
          </w:tcPr>
          <w:p w14:paraId="62465046" w14:textId="77777777" w:rsidR="002C1D33" w:rsidRDefault="002C1D33"/>
        </w:tc>
        <w:tc>
          <w:tcPr>
            <w:tcW w:w="3035" w:type="dxa"/>
            <w:gridSpan w:val="2"/>
          </w:tcPr>
          <w:p w14:paraId="2D899F2D" w14:textId="73AB15A8" w:rsidR="002C1D33" w:rsidRDefault="002C1D33">
            <w:r>
              <w:rPr>
                <w:rFonts w:hint="eastAsia"/>
              </w:rPr>
              <w:t>垂直方向</w:t>
            </w:r>
            <w:r w:rsidR="00534728">
              <w:rPr>
                <w:rFonts w:hint="eastAsia"/>
              </w:rPr>
              <w:t>1</w:t>
            </w:r>
            <w:r w:rsidR="001676BC">
              <w:rPr>
                <w:rFonts w:hint="eastAsia"/>
              </w:rPr>
              <w:t>-</w:t>
            </w:r>
            <w:r w:rsidR="005E0F10">
              <w:t>5</w:t>
            </w:r>
          </w:p>
        </w:tc>
        <w:tc>
          <w:tcPr>
            <w:tcW w:w="850" w:type="dxa"/>
          </w:tcPr>
          <w:p w14:paraId="13AC57AB" w14:textId="77777777" w:rsidR="002C1D33" w:rsidRDefault="002C1D33"/>
        </w:tc>
        <w:tc>
          <w:tcPr>
            <w:tcW w:w="3056" w:type="dxa"/>
            <w:gridSpan w:val="2"/>
          </w:tcPr>
          <w:p w14:paraId="415D24B3" w14:textId="5E0E6625" w:rsidR="002C1D33" w:rsidRDefault="002C1D33">
            <w:r>
              <w:rPr>
                <w:rFonts w:hint="eastAsia"/>
              </w:rPr>
              <w:t>水平方向</w:t>
            </w:r>
            <w:r w:rsidR="005E0F10">
              <w:t>6</w:t>
            </w:r>
            <w:r w:rsidR="001676BC">
              <w:rPr>
                <w:rFonts w:hint="eastAsia"/>
              </w:rPr>
              <w:t>-</w:t>
            </w:r>
            <w:r w:rsidR="00534728">
              <w:rPr>
                <w:rFonts w:hint="eastAsia"/>
              </w:rPr>
              <w:t>1</w:t>
            </w:r>
            <w:r w:rsidR="005E0F10">
              <w:t>0</w:t>
            </w:r>
          </w:p>
        </w:tc>
      </w:tr>
      <w:tr w:rsidR="002C1D33" w14:paraId="0A3587F6" w14:textId="29D10798" w:rsidTr="005E0F10">
        <w:tc>
          <w:tcPr>
            <w:tcW w:w="1355" w:type="dxa"/>
          </w:tcPr>
          <w:p w14:paraId="78CB9ED6" w14:textId="0499ABFA" w:rsidR="002C1D33" w:rsidRDefault="002C1D33">
            <w:r>
              <w:rPr>
                <w:rFonts w:hint="eastAsia"/>
              </w:rPr>
              <w:t>图1</w:t>
            </w:r>
          </w:p>
        </w:tc>
        <w:tc>
          <w:tcPr>
            <w:tcW w:w="1622" w:type="dxa"/>
          </w:tcPr>
          <w:p w14:paraId="36997686" w14:textId="09967944" w:rsidR="002C1D33" w:rsidRDefault="007C13C2" w:rsidP="00A2655D">
            <w:pPr>
              <w:rPr>
                <w:rFonts w:hint="eastAsia"/>
              </w:rPr>
            </w:pPr>
            <w:r>
              <w:rPr>
                <w:rFonts w:hint="eastAsia"/>
              </w:rPr>
              <w:t>8</w:t>
            </w:r>
            <w:r>
              <w:t>07</w:t>
            </w:r>
            <w:r>
              <w:rPr>
                <w:rFonts w:hint="eastAsia"/>
              </w:rPr>
              <w:t>;</w:t>
            </w:r>
            <w:r>
              <w:t>270</w:t>
            </w:r>
          </w:p>
        </w:tc>
        <w:tc>
          <w:tcPr>
            <w:tcW w:w="1413" w:type="dxa"/>
          </w:tcPr>
          <w:p w14:paraId="3864B30B" w14:textId="79D6FAD4" w:rsidR="002C1D33" w:rsidRDefault="007C13C2">
            <w:r>
              <w:rPr>
                <w:rFonts w:hint="eastAsia"/>
              </w:rPr>
              <w:t>7</w:t>
            </w:r>
            <w:r>
              <w:t>89;793</w:t>
            </w:r>
          </w:p>
        </w:tc>
        <w:tc>
          <w:tcPr>
            <w:tcW w:w="850" w:type="dxa"/>
          </w:tcPr>
          <w:p w14:paraId="244C639C" w14:textId="465ED655" w:rsidR="002C1D33" w:rsidRDefault="005E0F10">
            <w:r>
              <w:rPr>
                <w:rFonts w:hint="eastAsia"/>
              </w:rPr>
              <w:t>图</w:t>
            </w:r>
            <w:r>
              <w:t>6</w:t>
            </w:r>
          </w:p>
        </w:tc>
        <w:tc>
          <w:tcPr>
            <w:tcW w:w="1559" w:type="dxa"/>
          </w:tcPr>
          <w:p w14:paraId="7986B343" w14:textId="0E89648C" w:rsidR="002C1D33" w:rsidRDefault="007C13C2">
            <w:r>
              <w:rPr>
                <w:rFonts w:hint="eastAsia"/>
              </w:rPr>
              <w:t>4</w:t>
            </w:r>
            <w:r>
              <w:t>98;545</w:t>
            </w:r>
          </w:p>
        </w:tc>
        <w:tc>
          <w:tcPr>
            <w:tcW w:w="1497" w:type="dxa"/>
          </w:tcPr>
          <w:p w14:paraId="531D1222" w14:textId="1CCDFA49" w:rsidR="002C1D33" w:rsidRDefault="007C13C2">
            <w:r>
              <w:rPr>
                <w:rFonts w:hint="eastAsia"/>
              </w:rPr>
              <w:t>1</w:t>
            </w:r>
            <w:r>
              <w:t>020;552</w:t>
            </w:r>
          </w:p>
        </w:tc>
      </w:tr>
      <w:tr w:rsidR="002C1D33" w14:paraId="38741BF2" w14:textId="1D4D79DF" w:rsidTr="005E0F10">
        <w:tc>
          <w:tcPr>
            <w:tcW w:w="1355" w:type="dxa"/>
          </w:tcPr>
          <w:p w14:paraId="42ADAF79" w14:textId="5253C94E" w:rsidR="002C1D33" w:rsidRDefault="002C1D33">
            <w:r>
              <w:rPr>
                <w:rFonts w:hint="eastAsia"/>
              </w:rPr>
              <w:t>图2</w:t>
            </w:r>
          </w:p>
        </w:tc>
        <w:tc>
          <w:tcPr>
            <w:tcW w:w="1622" w:type="dxa"/>
          </w:tcPr>
          <w:p w14:paraId="1C319D42" w14:textId="06EF1586" w:rsidR="002C1D33" w:rsidRDefault="007C13C2">
            <w:r>
              <w:rPr>
                <w:rFonts w:hint="eastAsia"/>
              </w:rPr>
              <w:t>8</w:t>
            </w:r>
            <w:r>
              <w:t>42;347</w:t>
            </w:r>
          </w:p>
        </w:tc>
        <w:tc>
          <w:tcPr>
            <w:tcW w:w="1413" w:type="dxa"/>
          </w:tcPr>
          <w:p w14:paraId="366AC0D2" w14:textId="23578592" w:rsidR="002C1D33" w:rsidRDefault="007C13C2">
            <w:r>
              <w:rPr>
                <w:rFonts w:hint="eastAsia"/>
              </w:rPr>
              <w:t>9</w:t>
            </w:r>
            <w:r>
              <w:t>70;712</w:t>
            </w:r>
          </w:p>
        </w:tc>
        <w:tc>
          <w:tcPr>
            <w:tcW w:w="850" w:type="dxa"/>
          </w:tcPr>
          <w:p w14:paraId="152237E0" w14:textId="2AC197EE" w:rsidR="002C1D33" w:rsidRDefault="005E0F10">
            <w:r>
              <w:rPr>
                <w:rFonts w:hint="eastAsia"/>
              </w:rPr>
              <w:t>图</w:t>
            </w:r>
            <w:r>
              <w:t>7</w:t>
            </w:r>
          </w:p>
        </w:tc>
        <w:tc>
          <w:tcPr>
            <w:tcW w:w="1559" w:type="dxa"/>
          </w:tcPr>
          <w:p w14:paraId="482AD024" w14:textId="0278C4F3" w:rsidR="002C1D33" w:rsidRDefault="007C13C2">
            <w:r>
              <w:rPr>
                <w:rFonts w:hint="eastAsia"/>
              </w:rPr>
              <w:t>4</w:t>
            </w:r>
            <w:r>
              <w:t>62;468</w:t>
            </w:r>
          </w:p>
        </w:tc>
        <w:tc>
          <w:tcPr>
            <w:tcW w:w="1497" w:type="dxa"/>
          </w:tcPr>
          <w:p w14:paraId="4049197B" w14:textId="4D232BAA" w:rsidR="002C1D33" w:rsidRDefault="007C13C2">
            <w:r>
              <w:rPr>
                <w:rFonts w:hint="eastAsia"/>
              </w:rPr>
              <w:t>1</w:t>
            </w:r>
            <w:r>
              <w:t>167;391</w:t>
            </w:r>
          </w:p>
        </w:tc>
      </w:tr>
      <w:tr w:rsidR="002C1D33" w14:paraId="3B50980E" w14:textId="4F6369BC" w:rsidTr="005E0F10">
        <w:tc>
          <w:tcPr>
            <w:tcW w:w="1355" w:type="dxa"/>
          </w:tcPr>
          <w:p w14:paraId="5960DCB8" w14:textId="7438A361" w:rsidR="002C1D33" w:rsidRDefault="002C1D33">
            <w:r>
              <w:rPr>
                <w:rFonts w:hint="eastAsia"/>
              </w:rPr>
              <w:t>图3</w:t>
            </w:r>
          </w:p>
        </w:tc>
        <w:tc>
          <w:tcPr>
            <w:tcW w:w="1622" w:type="dxa"/>
          </w:tcPr>
          <w:p w14:paraId="74005575" w14:textId="43BB84B5" w:rsidR="002C1D33" w:rsidRDefault="007C13C2">
            <w:r>
              <w:rPr>
                <w:rFonts w:hint="eastAsia"/>
              </w:rPr>
              <w:t>9</w:t>
            </w:r>
            <w:r>
              <w:t>87;254</w:t>
            </w:r>
          </w:p>
        </w:tc>
        <w:tc>
          <w:tcPr>
            <w:tcW w:w="1413" w:type="dxa"/>
          </w:tcPr>
          <w:p w14:paraId="4BDB68CF" w14:textId="0B2C1409" w:rsidR="002C1D33" w:rsidRDefault="007C13C2">
            <w:r>
              <w:rPr>
                <w:rFonts w:hint="eastAsia"/>
              </w:rPr>
              <w:t>9</w:t>
            </w:r>
            <w:r>
              <w:t>67;641</w:t>
            </w:r>
          </w:p>
        </w:tc>
        <w:tc>
          <w:tcPr>
            <w:tcW w:w="850" w:type="dxa"/>
          </w:tcPr>
          <w:p w14:paraId="3D94D3F8" w14:textId="6F061540" w:rsidR="002C1D33" w:rsidRDefault="005E0F10">
            <w:r>
              <w:rPr>
                <w:rFonts w:hint="eastAsia"/>
              </w:rPr>
              <w:t>图</w:t>
            </w:r>
            <w:r>
              <w:t>8</w:t>
            </w:r>
          </w:p>
        </w:tc>
        <w:tc>
          <w:tcPr>
            <w:tcW w:w="1559" w:type="dxa"/>
          </w:tcPr>
          <w:p w14:paraId="18D91A13" w14:textId="6BAC11D6" w:rsidR="002C1D33" w:rsidRDefault="007C13C2">
            <w:r>
              <w:rPr>
                <w:rFonts w:hint="eastAsia"/>
              </w:rPr>
              <w:t>5</w:t>
            </w:r>
            <w:r>
              <w:t>76;379</w:t>
            </w:r>
          </w:p>
        </w:tc>
        <w:tc>
          <w:tcPr>
            <w:tcW w:w="1497" w:type="dxa"/>
          </w:tcPr>
          <w:p w14:paraId="33DC3A46" w14:textId="18E99D7F" w:rsidR="002C1D33" w:rsidRDefault="007C13C2">
            <w:r>
              <w:rPr>
                <w:rFonts w:hint="eastAsia"/>
              </w:rPr>
              <w:t>1</w:t>
            </w:r>
            <w:r>
              <w:t>206;479</w:t>
            </w:r>
          </w:p>
        </w:tc>
      </w:tr>
      <w:tr w:rsidR="002C1D33" w14:paraId="5C44B52C" w14:textId="22B45544" w:rsidTr="005E0F10">
        <w:tc>
          <w:tcPr>
            <w:tcW w:w="1355" w:type="dxa"/>
          </w:tcPr>
          <w:p w14:paraId="6110A274" w14:textId="025C82E9" w:rsidR="002C1D33" w:rsidRDefault="002C1D33">
            <w:r>
              <w:rPr>
                <w:rFonts w:hint="eastAsia"/>
              </w:rPr>
              <w:t>图4</w:t>
            </w:r>
          </w:p>
        </w:tc>
        <w:tc>
          <w:tcPr>
            <w:tcW w:w="1622" w:type="dxa"/>
          </w:tcPr>
          <w:p w14:paraId="56352437" w14:textId="514D7939" w:rsidR="002C1D33" w:rsidRDefault="007C13C2">
            <w:r>
              <w:rPr>
                <w:rFonts w:hint="eastAsia"/>
              </w:rPr>
              <w:t>1</w:t>
            </w:r>
            <w:r>
              <w:t>090;301</w:t>
            </w:r>
          </w:p>
        </w:tc>
        <w:tc>
          <w:tcPr>
            <w:tcW w:w="1413" w:type="dxa"/>
          </w:tcPr>
          <w:p w14:paraId="4FBB3748" w14:textId="27F5D6DF" w:rsidR="002C1D33" w:rsidRDefault="007C13C2" w:rsidP="00A2655D">
            <w:r>
              <w:rPr>
                <w:rFonts w:hint="eastAsia"/>
              </w:rPr>
              <w:t>8</w:t>
            </w:r>
            <w:r>
              <w:t>32;800</w:t>
            </w:r>
          </w:p>
        </w:tc>
        <w:tc>
          <w:tcPr>
            <w:tcW w:w="850" w:type="dxa"/>
          </w:tcPr>
          <w:p w14:paraId="10099D84" w14:textId="6DF69261" w:rsidR="002C1D33" w:rsidRDefault="005E0F10">
            <w:r>
              <w:rPr>
                <w:rFonts w:hint="eastAsia"/>
              </w:rPr>
              <w:t>图</w:t>
            </w:r>
            <w:r>
              <w:t>9</w:t>
            </w:r>
          </w:p>
        </w:tc>
        <w:tc>
          <w:tcPr>
            <w:tcW w:w="1559" w:type="dxa"/>
          </w:tcPr>
          <w:p w14:paraId="71B763CF" w14:textId="1226E169" w:rsidR="002C1D33" w:rsidRDefault="007C13C2">
            <w:r>
              <w:rPr>
                <w:rFonts w:hint="eastAsia"/>
              </w:rPr>
              <w:t>4</w:t>
            </w:r>
            <w:r>
              <w:t>25;284</w:t>
            </w:r>
          </w:p>
        </w:tc>
        <w:tc>
          <w:tcPr>
            <w:tcW w:w="1497" w:type="dxa"/>
          </w:tcPr>
          <w:p w14:paraId="7B37D044" w14:textId="4C7CE403" w:rsidR="002C1D33" w:rsidRDefault="007C13C2">
            <w:r>
              <w:rPr>
                <w:rFonts w:hint="eastAsia"/>
              </w:rPr>
              <w:t>1</w:t>
            </w:r>
            <w:r>
              <w:t>210;479</w:t>
            </w:r>
          </w:p>
        </w:tc>
      </w:tr>
      <w:tr w:rsidR="002C1D33" w14:paraId="3941F191" w14:textId="273DB43F" w:rsidTr="005E0F10">
        <w:tc>
          <w:tcPr>
            <w:tcW w:w="1355" w:type="dxa"/>
          </w:tcPr>
          <w:p w14:paraId="01ABBB1C" w14:textId="0B2529B9" w:rsidR="002C1D33" w:rsidRDefault="002C1D33">
            <w:r>
              <w:rPr>
                <w:rFonts w:hint="eastAsia"/>
              </w:rPr>
              <w:t>图5</w:t>
            </w:r>
          </w:p>
        </w:tc>
        <w:tc>
          <w:tcPr>
            <w:tcW w:w="1622" w:type="dxa"/>
          </w:tcPr>
          <w:p w14:paraId="3435C763" w14:textId="56882D4B" w:rsidR="002C1D33" w:rsidRDefault="007C13C2">
            <w:r>
              <w:rPr>
                <w:rFonts w:hint="eastAsia"/>
              </w:rPr>
              <w:t>9</w:t>
            </w:r>
            <w:r>
              <w:t>12;237</w:t>
            </w:r>
          </w:p>
        </w:tc>
        <w:tc>
          <w:tcPr>
            <w:tcW w:w="1413" w:type="dxa"/>
          </w:tcPr>
          <w:p w14:paraId="0E2EECDF" w14:textId="3F6C14AE" w:rsidR="002C1D33" w:rsidRDefault="007C13C2">
            <w:r>
              <w:rPr>
                <w:rFonts w:hint="eastAsia"/>
              </w:rPr>
              <w:t>8</w:t>
            </w:r>
            <w:r>
              <w:t>87;903</w:t>
            </w:r>
          </w:p>
        </w:tc>
        <w:tc>
          <w:tcPr>
            <w:tcW w:w="850" w:type="dxa"/>
          </w:tcPr>
          <w:p w14:paraId="1CB53538" w14:textId="25246F1B" w:rsidR="002C1D33" w:rsidRDefault="005E0F10">
            <w:r>
              <w:rPr>
                <w:rFonts w:hint="eastAsia"/>
              </w:rPr>
              <w:t>图</w:t>
            </w:r>
            <w:r>
              <w:t>10</w:t>
            </w:r>
          </w:p>
        </w:tc>
        <w:tc>
          <w:tcPr>
            <w:tcW w:w="1559" w:type="dxa"/>
          </w:tcPr>
          <w:p w14:paraId="0BE07945" w14:textId="3767A1B2" w:rsidR="002C1D33" w:rsidRDefault="007C13C2">
            <w:r>
              <w:rPr>
                <w:rFonts w:hint="eastAsia"/>
              </w:rPr>
              <w:t>3</w:t>
            </w:r>
            <w:r>
              <w:t>94;543</w:t>
            </w:r>
          </w:p>
        </w:tc>
        <w:tc>
          <w:tcPr>
            <w:tcW w:w="1497" w:type="dxa"/>
          </w:tcPr>
          <w:p w14:paraId="05388BF7" w14:textId="47E3E1A7" w:rsidR="002C1D33" w:rsidRDefault="007C13C2" w:rsidP="005E0F10">
            <w:r>
              <w:rPr>
                <w:rFonts w:hint="eastAsia"/>
              </w:rPr>
              <w:t>1</w:t>
            </w:r>
            <w:r>
              <w:t>203;555</w:t>
            </w:r>
          </w:p>
        </w:tc>
      </w:tr>
    </w:tbl>
    <w:p w14:paraId="1522A8DF" w14:textId="6E660777" w:rsidR="00920890" w:rsidRDefault="00920890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4F5B08" w14:paraId="4E5FD606" w14:textId="77777777" w:rsidTr="00AA6C07">
        <w:tc>
          <w:tcPr>
            <w:tcW w:w="4148" w:type="dxa"/>
          </w:tcPr>
          <w:p w14:paraId="578D8705" w14:textId="3D5EA353" w:rsidR="00AA6C07" w:rsidRDefault="00AA6C07" w:rsidP="00AA6C07">
            <w:r>
              <w:rPr>
                <w:rFonts w:hint="eastAsia"/>
              </w:rPr>
              <w:t>垂直方向标定参数：</w:t>
            </w:r>
            <w:r w:rsidR="00153D19">
              <w:rPr>
                <w:rFonts w:hint="eastAsia"/>
              </w:rPr>
              <w:t>z</w:t>
            </w:r>
            <w:r w:rsidR="00153D19">
              <w:t xml:space="preserve"> = a + bx +cy</w:t>
            </w:r>
          </w:p>
          <w:p w14:paraId="6B81A0C2" w14:textId="77777777" w:rsidR="00AA6C07" w:rsidRDefault="00AA6C07" w:rsidP="00AA6C07">
            <w:r>
              <w:t>para =</w:t>
            </w:r>
          </w:p>
          <w:p w14:paraId="68122E87" w14:textId="77777777" w:rsidR="007C13C2" w:rsidRDefault="007C13C2" w:rsidP="007C13C2">
            <w:pPr>
              <w:ind w:firstLine="420"/>
            </w:pPr>
            <w:r>
              <w:t xml:space="preserve">687.847230 </w:t>
            </w:r>
          </w:p>
          <w:p w14:paraId="1C8FCE2E" w14:textId="77777777" w:rsidR="007C13C2" w:rsidRDefault="007C13C2" w:rsidP="007C13C2">
            <w:pPr>
              <w:ind w:firstLine="420"/>
            </w:pPr>
            <w:r>
              <w:t xml:space="preserve">-1.197624 </w:t>
            </w:r>
          </w:p>
          <w:p w14:paraId="44B10A23" w14:textId="53E58C15" w:rsidR="005E0F10" w:rsidRDefault="007C13C2" w:rsidP="007C13C2">
            <w:pPr>
              <w:ind w:firstLine="420"/>
            </w:pPr>
            <w:r>
              <w:t>-0.044081</w:t>
            </w:r>
          </w:p>
          <w:p w14:paraId="5C1F7B8B" w14:textId="283BE583" w:rsidR="005E0F10" w:rsidRDefault="005E0F10" w:rsidP="005E0F10"/>
        </w:tc>
        <w:tc>
          <w:tcPr>
            <w:tcW w:w="4148" w:type="dxa"/>
          </w:tcPr>
          <w:p w14:paraId="1AB5AFBC" w14:textId="4B653450" w:rsidR="00AA6C07" w:rsidRDefault="00AA6C07" w:rsidP="00AA6C07">
            <w:r>
              <w:rPr>
                <w:rFonts w:hint="eastAsia"/>
              </w:rPr>
              <w:t>水平方向</w:t>
            </w:r>
            <w:r w:rsidR="00153D19">
              <w:rPr>
                <w:rFonts w:hint="eastAsia"/>
              </w:rPr>
              <w:t xml:space="preserve"> z</w:t>
            </w:r>
            <w:r w:rsidR="00153D19">
              <w:t xml:space="preserve"> = a + bx +cy</w:t>
            </w:r>
          </w:p>
          <w:p w14:paraId="223223FE" w14:textId="77777777" w:rsidR="001D4115" w:rsidRDefault="00AA6C07" w:rsidP="001D4115">
            <w:r>
              <w:t>para =</w:t>
            </w:r>
            <w:r w:rsidR="001D4115">
              <w:t xml:space="preserve">  </w:t>
            </w:r>
          </w:p>
          <w:p w14:paraId="3E5D847E" w14:textId="77777777" w:rsidR="005B3F28" w:rsidRDefault="005B3F28" w:rsidP="005B3F28">
            <w:pPr>
              <w:ind w:firstLineChars="200" w:firstLine="420"/>
            </w:pPr>
            <w:r>
              <w:t xml:space="preserve">697.369955 </w:t>
            </w:r>
          </w:p>
          <w:p w14:paraId="24B09F48" w14:textId="77777777" w:rsidR="005B3F28" w:rsidRDefault="005B3F28" w:rsidP="005B3F28">
            <w:pPr>
              <w:ind w:firstLineChars="200" w:firstLine="420"/>
            </w:pPr>
            <w:r>
              <w:t xml:space="preserve">-0.021207 </w:t>
            </w:r>
          </w:p>
          <w:p w14:paraId="19FB4CC6" w14:textId="26DB47E7" w:rsidR="005A5A2B" w:rsidRDefault="005B3F28" w:rsidP="005B3F28">
            <w:pPr>
              <w:ind w:firstLineChars="200" w:firstLine="420"/>
            </w:pPr>
            <w:r>
              <w:t>1.214865</w:t>
            </w:r>
            <w:r w:rsidR="001739CD">
              <w:t xml:space="preserve"> </w:t>
            </w:r>
            <w:r w:rsidR="00006992">
              <w:t xml:space="preserve">  </w:t>
            </w:r>
          </w:p>
          <w:p w14:paraId="50DCD7F7" w14:textId="77777777" w:rsidR="00E23F23" w:rsidRDefault="00E23F23" w:rsidP="001739CD">
            <w:pPr>
              <w:ind w:firstLineChars="200" w:firstLine="420"/>
            </w:pPr>
          </w:p>
          <w:p w14:paraId="3ED361E8" w14:textId="53638C26" w:rsidR="00006992" w:rsidRDefault="007C13C2" w:rsidP="00006992">
            <w:pPr>
              <w:ind w:firstLine="420"/>
            </w:pPr>
            <w:r w:rsidRPr="007C13C2">
              <w:drawing>
                <wp:inline distT="0" distB="0" distL="0" distR="0" wp14:anchorId="2D046F96" wp14:editId="24597C85">
                  <wp:extent cx="1800000" cy="2260291"/>
                  <wp:effectExtent l="0" t="0" r="0" b="698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2260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3949F4" w14:textId="77777777" w:rsidR="00AA6C07" w:rsidRDefault="00AA6C07"/>
    <w:p w14:paraId="574C6BF8" w14:textId="77777777" w:rsidR="00AA6C07" w:rsidRDefault="00AA6C07" w:rsidP="00AA6C07"/>
    <w:sectPr w:rsidR="00AA6C0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39EC8" w14:textId="77777777" w:rsidR="00A86AC5" w:rsidRDefault="00A86AC5" w:rsidP="005C2A5D">
      <w:r>
        <w:separator/>
      </w:r>
    </w:p>
  </w:endnote>
  <w:endnote w:type="continuationSeparator" w:id="0">
    <w:p w14:paraId="09C3953F" w14:textId="77777777" w:rsidR="00A86AC5" w:rsidRDefault="00A86AC5" w:rsidP="005C2A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6E567" w14:textId="77777777" w:rsidR="00A86AC5" w:rsidRDefault="00A86AC5" w:rsidP="005C2A5D">
      <w:r>
        <w:separator/>
      </w:r>
    </w:p>
  </w:footnote>
  <w:footnote w:type="continuationSeparator" w:id="0">
    <w:p w14:paraId="378A94B2" w14:textId="77777777" w:rsidR="00A86AC5" w:rsidRDefault="00A86AC5" w:rsidP="005C2A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347A88"/>
    <w:multiLevelType w:val="hybridMultilevel"/>
    <w:tmpl w:val="FB9415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MjYwMzI3sDA0sDBR0lEKTi0uzszPAykwqgUAkQuFKiwAAAA="/>
  </w:docVars>
  <w:rsids>
    <w:rsidRoot w:val="002216DF"/>
    <w:rsid w:val="00001361"/>
    <w:rsid w:val="00006992"/>
    <w:rsid w:val="00010544"/>
    <w:rsid w:val="00020CC4"/>
    <w:rsid w:val="00060403"/>
    <w:rsid w:val="00067A91"/>
    <w:rsid w:val="00097B14"/>
    <w:rsid w:val="000D1421"/>
    <w:rsid w:val="00147A1D"/>
    <w:rsid w:val="00153D19"/>
    <w:rsid w:val="001676BC"/>
    <w:rsid w:val="001739CD"/>
    <w:rsid w:val="001A4582"/>
    <w:rsid w:val="001C261B"/>
    <w:rsid w:val="001D2B32"/>
    <w:rsid w:val="001D4115"/>
    <w:rsid w:val="001E2340"/>
    <w:rsid w:val="001F65EF"/>
    <w:rsid w:val="002216DF"/>
    <w:rsid w:val="00242919"/>
    <w:rsid w:val="00274561"/>
    <w:rsid w:val="00275A6E"/>
    <w:rsid w:val="002A061B"/>
    <w:rsid w:val="002A32F8"/>
    <w:rsid w:val="002B4942"/>
    <w:rsid w:val="002B65EC"/>
    <w:rsid w:val="002C1D33"/>
    <w:rsid w:val="002D23A4"/>
    <w:rsid w:val="0033051B"/>
    <w:rsid w:val="00376B4B"/>
    <w:rsid w:val="00391664"/>
    <w:rsid w:val="0039496C"/>
    <w:rsid w:val="003B31C4"/>
    <w:rsid w:val="003E025B"/>
    <w:rsid w:val="004013A3"/>
    <w:rsid w:val="004520D9"/>
    <w:rsid w:val="004628E0"/>
    <w:rsid w:val="004C77B8"/>
    <w:rsid w:val="004F5B08"/>
    <w:rsid w:val="00511DB8"/>
    <w:rsid w:val="00523C38"/>
    <w:rsid w:val="00534728"/>
    <w:rsid w:val="0054251F"/>
    <w:rsid w:val="00587E10"/>
    <w:rsid w:val="00596482"/>
    <w:rsid w:val="005A5A2B"/>
    <w:rsid w:val="005B3F28"/>
    <w:rsid w:val="005B64DC"/>
    <w:rsid w:val="005C2A5D"/>
    <w:rsid w:val="005E0F10"/>
    <w:rsid w:val="00612753"/>
    <w:rsid w:val="00622475"/>
    <w:rsid w:val="0062709D"/>
    <w:rsid w:val="006422AA"/>
    <w:rsid w:val="00665029"/>
    <w:rsid w:val="006E7907"/>
    <w:rsid w:val="00723698"/>
    <w:rsid w:val="00770A17"/>
    <w:rsid w:val="00773471"/>
    <w:rsid w:val="00787376"/>
    <w:rsid w:val="007B620A"/>
    <w:rsid w:val="007C13C2"/>
    <w:rsid w:val="008062CD"/>
    <w:rsid w:val="008170CB"/>
    <w:rsid w:val="00866B78"/>
    <w:rsid w:val="008702A2"/>
    <w:rsid w:val="008B0EA9"/>
    <w:rsid w:val="008E2686"/>
    <w:rsid w:val="008F7982"/>
    <w:rsid w:val="00907F0E"/>
    <w:rsid w:val="00920890"/>
    <w:rsid w:val="0095080E"/>
    <w:rsid w:val="00980134"/>
    <w:rsid w:val="00991892"/>
    <w:rsid w:val="009B3A47"/>
    <w:rsid w:val="009B6031"/>
    <w:rsid w:val="00A2655D"/>
    <w:rsid w:val="00A86AC5"/>
    <w:rsid w:val="00A97866"/>
    <w:rsid w:val="00AA6C07"/>
    <w:rsid w:val="00AE79B3"/>
    <w:rsid w:val="00B21512"/>
    <w:rsid w:val="00B25865"/>
    <w:rsid w:val="00B85A65"/>
    <w:rsid w:val="00B92F60"/>
    <w:rsid w:val="00BB20B9"/>
    <w:rsid w:val="00C1676B"/>
    <w:rsid w:val="00C2065B"/>
    <w:rsid w:val="00C40C9A"/>
    <w:rsid w:val="00C848E6"/>
    <w:rsid w:val="00CE4374"/>
    <w:rsid w:val="00CE4490"/>
    <w:rsid w:val="00D03EDA"/>
    <w:rsid w:val="00D45DC2"/>
    <w:rsid w:val="00DA5D92"/>
    <w:rsid w:val="00DD467B"/>
    <w:rsid w:val="00E02A1D"/>
    <w:rsid w:val="00E061FC"/>
    <w:rsid w:val="00E23F23"/>
    <w:rsid w:val="00EF3DB3"/>
    <w:rsid w:val="00F17FFB"/>
    <w:rsid w:val="00F46D12"/>
    <w:rsid w:val="00F62C7A"/>
    <w:rsid w:val="00F83727"/>
    <w:rsid w:val="00FF7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109828"/>
  <w15:chartTrackingRefBased/>
  <w15:docId w15:val="{8839B265-1136-4AD8-A849-00ECB7ABA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C2A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C2A5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C2A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C2A5D"/>
    <w:rPr>
      <w:sz w:val="18"/>
      <w:szCs w:val="18"/>
    </w:rPr>
  </w:style>
  <w:style w:type="table" w:styleId="a7">
    <w:name w:val="Table Grid"/>
    <w:basedOn w:val="a1"/>
    <w:uiPriority w:val="39"/>
    <w:rsid w:val="009208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2D23A4"/>
    <w:pPr>
      <w:ind w:firstLineChars="200" w:firstLine="420"/>
    </w:pPr>
  </w:style>
  <w:style w:type="paragraph" w:styleId="a9">
    <w:name w:val="Date"/>
    <w:basedOn w:val="a"/>
    <w:next w:val="a"/>
    <w:link w:val="aa"/>
    <w:uiPriority w:val="99"/>
    <w:semiHidden/>
    <w:unhideWhenUsed/>
    <w:rsid w:val="00C40C9A"/>
    <w:pPr>
      <w:ind w:leftChars="2500" w:left="100"/>
    </w:pPr>
  </w:style>
  <w:style w:type="character" w:customStyle="1" w:styleId="aa">
    <w:name w:val="日期 字符"/>
    <w:basedOn w:val="a0"/>
    <w:link w:val="a9"/>
    <w:uiPriority w:val="99"/>
    <w:semiHidden/>
    <w:rsid w:val="00C40C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9</TotalTime>
  <Pages>1</Pages>
  <Words>99</Words>
  <Characters>567</Characters>
  <Application>Microsoft Office Word</Application>
  <DocSecurity>0</DocSecurity>
  <Lines>4</Lines>
  <Paragraphs>1</Paragraphs>
  <ScaleCrop>false</ScaleCrop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范 浩</dc:creator>
  <cp:keywords/>
  <dc:description/>
  <cp:lastModifiedBy>范 浩</cp:lastModifiedBy>
  <cp:revision>78</cp:revision>
  <dcterms:created xsi:type="dcterms:W3CDTF">2018-09-21T09:45:00Z</dcterms:created>
  <dcterms:modified xsi:type="dcterms:W3CDTF">2021-04-25T11:49:00Z</dcterms:modified>
</cp:coreProperties>
</file>